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E1472" w14:textId="05FEF93C" w:rsidR="00E26C97" w:rsidRPr="00E26C97" w:rsidRDefault="00E26C97" w:rsidP="00E26C97">
      <w:pPr>
        <w:rPr>
          <w:b/>
          <w:bCs/>
        </w:rPr>
      </w:pPr>
      <w:r w:rsidRPr="00E26C97">
        <w:rPr>
          <w:b/>
          <w:bCs/>
        </w:rPr>
        <w:t>#1. SEV vrs FCB</w:t>
      </w:r>
    </w:p>
    <w:p w14:paraId="1ED504CC" w14:textId="77777777" w:rsidR="002D2777" w:rsidRPr="002D2777" w:rsidRDefault="00050155" w:rsidP="002D2777">
      <w:r w:rsidRPr="002D2777">
        <w:rPr>
          <w:i/>
          <w:iCs/>
          <w:u w:val="single"/>
        </w:rPr>
        <w:t xml:space="preserve">Paragraph 1: </w:t>
      </w:r>
    </w:p>
    <w:p w14:paraId="15E872B3" w14:textId="469009CE" w:rsidR="00C351F3" w:rsidRDefault="00C351F3" w:rsidP="002D2777">
      <w:r w:rsidRPr="002D2777">
        <w:rPr>
          <w:u w:val="single"/>
        </w:rPr>
        <w:t xml:space="preserve">CC. </w:t>
      </w:r>
      <w:r w:rsidR="008340C8" w:rsidRPr="002D2777">
        <w:rPr>
          <w:u w:val="single"/>
        </w:rPr>
        <w:t>He can do it. Wh</w:t>
      </w:r>
      <w:r w:rsidR="00E26C97" w:rsidRPr="002D2777">
        <w:rPr>
          <w:u w:val="single"/>
        </w:rPr>
        <w:t>en</w:t>
      </w:r>
      <w:r w:rsidR="008340C8" w:rsidRPr="002D2777">
        <w:rPr>
          <w:u w:val="single"/>
        </w:rPr>
        <w:t>ever you need</w:t>
      </w:r>
      <w:r w:rsidR="00E26C97" w:rsidRPr="002D2777">
        <w:rPr>
          <w:u w:val="single"/>
        </w:rPr>
        <w:t xml:space="preserve"> a</w:t>
      </w:r>
      <w:r w:rsidR="008340C8" w:rsidRPr="002D2777">
        <w:rPr>
          <w:u w:val="single"/>
        </w:rPr>
        <w:t xml:space="preserve"> fireman Mess</w:t>
      </w:r>
      <w:r w:rsidR="008A6D69" w:rsidRPr="002D2777">
        <w:rPr>
          <w:u w:val="single"/>
        </w:rPr>
        <w:t>i is the man to call</w:t>
      </w:r>
      <w:r w:rsidR="00E01C04" w:rsidRPr="002D2777">
        <w:rPr>
          <w:u w:val="single"/>
        </w:rPr>
        <w:t xml:space="preserve">. </w:t>
      </w:r>
      <w:r w:rsidR="008340C8">
        <w:t>Astonishing hit.</w:t>
      </w:r>
      <w:r w:rsidR="00E26C97">
        <w:t xml:space="preserve"> </w:t>
      </w:r>
      <w:r w:rsidR="008340C8">
        <w:t>The policeman is in panic. The power 121 gigawatts under these conditions. Are you kidding me? Take</w:t>
      </w:r>
      <w:r w:rsidR="00E01C04">
        <w:t xml:space="preserve"> </w:t>
      </w:r>
      <w:r w:rsidR="008340C8">
        <w:t>a look. As soon as he gets the ball back, he starts the Domino's falling. He's incredible with that technique. One touch, he pops it up intentionally, arguably putting it on a golf tee like Tiger Woods. And then he gets his big driver out. An absolutely big birth as</w:t>
      </w:r>
      <w:r w:rsidR="00E26C97">
        <w:t xml:space="preserve"> he</w:t>
      </w:r>
      <w:r w:rsidR="008340C8">
        <w:t xml:space="preserve"> t</w:t>
      </w:r>
      <w:r w:rsidR="00E26C97">
        <w:t>akes this</w:t>
      </w:r>
      <w:r w:rsidR="008340C8">
        <w:t xml:space="preserve"> one home. Wonderful from </w:t>
      </w:r>
      <w:r w:rsidR="00E26C97">
        <w:t>M</w:t>
      </w:r>
      <w:r w:rsidR="008340C8">
        <w:t>ess</w:t>
      </w:r>
      <w:r w:rsidR="00E26C97">
        <w:t>i</w:t>
      </w:r>
      <w:r w:rsidR="008340C8">
        <w:t>. Astonishing technique. Again. The half folly. The target is locked, the target is detonated. Gale force win</w:t>
      </w:r>
      <w:r w:rsidR="008A6D69">
        <w:t>g</w:t>
      </w:r>
      <w:r w:rsidR="008340C8">
        <w:t>s. Can't keep him down. Tripod in a net. Couldn't do it either. Astonishing skill from Messi.</w:t>
      </w:r>
    </w:p>
    <w:p w14:paraId="1484BDA5" w14:textId="77777777" w:rsidR="008A6D69" w:rsidRDefault="008A6D69" w:rsidP="008A6D69"/>
    <w:p w14:paraId="46156493" w14:textId="5AB35D36" w:rsidR="008A6D69" w:rsidRPr="00A43F9D" w:rsidRDefault="008A6D69" w:rsidP="008A6D69">
      <w:pPr>
        <w:rPr>
          <w:b/>
          <w:bCs/>
        </w:rPr>
      </w:pPr>
      <w:r w:rsidRPr="00A43F9D">
        <w:rPr>
          <w:b/>
          <w:bCs/>
        </w:rPr>
        <w:t>#2: RSO vrs FCB</w:t>
      </w:r>
    </w:p>
    <w:p w14:paraId="5F4352FD" w14:textId="238B03FD" w:rsidR="00C351F3" w:rsidRDefault="00C351F3" w:rsidP="002D2777">
      <w:r>
        <w:t>MC.</w:t>
      </w:r>
      <w:r w:rsidR="008340C8">
        <w:t xml:space="preserve"> A goal and an assist for Messi in the final. But Lionel Messi read his mind with Pedro and</w:t>
      </w:r>
      <w:r w:rsidR="002D2777">
        <w:t xml:space="preserve"> </w:t>
      </w:r>
      <w:r w:rsidR="008340C8">
        <w:t xml:space="preserve">four defenders that he burst through fingertips of Zumi. </w:t>
      </w:r>
    </w:p>
    <w:p w14:paraId="5B8CBE51" w14:textId="77777777" w:rsidR="002D2777" w:rsidRDefault="00050155" w:rsidP="008340C8">
      <w:pPr>
        <w:rPr>
          <w:i/>
          <w:iCs/>
        </w:rPr>
      </w:pPr>
      <w:r w:rsidRPr="00050155">
        <w:rPr>
          <w:i/>
          <w:iCs/>
        </w:rPr>
        <w:t xml:space="preserve">Paragraph </w:t>
      </w:r>
      <w:r>
        <w:rPr>
          <w:i/>
          <w:iCs/>
        </w:rPr>
        <w:t>2:</w:t>
      </w:r>
    </w:p>
    <w:p w14:paraId="3FD1F904" w14:textId="49B93CBC" w:rsidR="008340C8" w:rsidRDefault="00C351F3" w:rsidP="008340C8">
      <w:r>
        <w:t xml:space="preserve">CC. </w:t>
      </w:r>
      <w:r w:rsidR="008340C8">
        <w:t xml:space="preserve">Cannot get messy. Absolutely astonishing. He gets his angles better than Isosceles again. But look at this wonderful footballer. Better balance to the big Greek belly dancer as he's running Phil. But this is a combination of truly sweet Gray Sunder pressure. Look at where he picks his ball up. It is halfway late. It's one against four, plus the goalkeeper. They convene on him like Cheetahs on a gazelle. He stings it and it's too hot to handle. That little cutback is brilliant and submit. Karai does everything he can. That's astonishing ability. He's focused on the ball and Messi again, man, like all of a twist. He wants more. He just never says, </w:t>
      </w:r>
      <w:r w:rsidR="008A6D69">
        <w:t>p</w:t>
      </w:r>
      <w:r w:rsidR="008340C8">
        <w:t>lease, Sir. He just takes it again. Masterful Messi. He could follow you into a revolving door</w:t>
      </w:r>
      <w:r w:rsidR="008A6D69">
        <w:t xml:space="preserve"> f</w:t>
      </w:r>
      <w:r w:rsidR="008340C8">
        <w:t>ill and he'll come out first. We've said it time and time again. There was one against six, one against six. And he has everything to do. Absolutely jaw dropping. Genius. Again.</w:t>
      </w:r>
    </w:p>
    <w:p w14:paraId="376A36D1" w14:textId="77777777" w:rsidR="008A6D69" w:rsidRPr="00A43F9D" w:rsidRDefault="008A6D69" w:rsidP="008340C8">
      <w:pPr>
        <w:rPr>
          <w:i/>
          <w:iCs/>
        </w:rPr>
      </w:pPr>
      <w:r w:rsidRPr="00A43F9D">
        <w:rPr>
          <w:i/>
          <w:iCs/>
        </w:rPr>
        <w:t xml:space="preserve">Con’t </w:t>
      </w:r>
    </w:p>
    <w:p w14:paraId="7E80C42E" w14:textId="00C5BF5B" w:rsidR="00C351F3" w:rsidRDefault="00C351F3" w:rsidP="008340C8">
      <w:r>
        <w:t xml:space="preserve">CC. </w:t>
      </w:r>
      <w:r w:rsidR="008340C8">
        <w:t>Beautiful. The defen</w:t>
      </w:r>
      <w:r w:rsidR="008A6D69">
        <w:t>c</w:t>
      </w:r>
      <w:r w:rsidR="008340C8">
        <w:t>e was shaped up beautifully. The defen</w:t>
      </w:r>
      <w:r w:rsidR="008A6D69">
        <w:t>c</w:t>
      </w:r>
      <w:r w:rsidR="008340C8">
        <w:t>e was in front of him. He's got a good go. Keep it to be the distance. The power of the shot, the placement of the shot, forcing out so we can ride into what looked like a good save. But the power of the shot after that brilliant slaloming run from Lionel, took it into the net, came back.</w:t>
      </w:r>
    </w:p>
    <w:p w14:paraId="2BFE4634" w14:textId="77777777" w:rsidR="008A6D69" w:rsidRDefault="008A6D69" w:rsidP="008340C8"/>
    <w:p w14:paraId="3D4AA7DA" w14:textId="625BE458" w:rsidR="008A6D69" w:rsidRPr="00A43F9D" w:rsidRDefault="008A6D69" w:rsidP="008340C8">
      <w:pPr>
        <w:rPr>
          <w:b/>
          <w:bCs/>
        </w:rPr>
      </w:pPr>
      <w:r w:rsidRPr="00A43F9D">
        <w:rPr>
          <w:b/>
          <w:bCs/>
        </w:rPr>
        <w:t>#</w:t>
      </w:r>
      <w:r w:rsidR="00A43F9D" w:rsidRPr="00A43F9D">
        <w:rPr>
          <w:b/>
          <w:bCs/>
        </w:rPr>
        <w:t>3</w:t>
      </w:r>
      <w:r w:rsidRPr="00A43F9D">
        <w:rPr>
          <w:b/>
          <w:bCs/>
        </w:rPr>
        <w:t>: FCB vrs ESP</w:t>
      </w:r>
    </w:p>
    <w:p w14:paraId="002BCBF6" w14:textId="77777777" w:rsidR="002D2777" w:rsidRDefault="00050155" w:rsidP="008340C8">
      <w:pPr>
        <w:rPr>
          <w:i/>
          <w:iCs/>
        </w:rPr>
      </w:pPr>
      <w:r w:rsidRPr="00050155">
        <w:rPr>
          <w:i/>
          <w:iCs/>
        </w:rPr>
        <w:t xml:space="preserve">Paragraph </w:t>
      </w:r>
      <w:r>
        <w:rPr>
          <w:i/>
          <w:iCs/>
        </w:rPr>
        <w:t>3:</w:t>
      </w:r>
    </w:p>
    <w:p w14:paraId="204C860A" w14:textId="7A53E958" w:rsidR="00C351F3" w:rsidRDefault="00050155" w:rsidP="008340C8">
      <w:r>
        <w:rPr>
          <w:i/>
          <w:iCs/>
        </w:rPr>
        <w:t xml:space="preserve"> </w:t>
      </w:r>
      <w:r w:rsidR="00C351F3">
        <w:t xml:space="preserve">CC. </w:t>
      </w:r>
      <w:r w:rsidR="008340C8">
        <w:t xml:space="preserve"> </w:t>
      </w:r>
      <w:r w:rsidR="008A6D69">
        <w:t>came back y</w:t>
      </w:r>
      <w:r w:rsidR="008340C8">
        <w:t>ou got it. Wonderful again from Messi. Felt the breeze coming. I did. He sees. And when you're playing up against him in this sort of inspired moments, look at the trajectory. Fill he uses. The upright is his reference point. Like Minnesota facts on a pool table. Tough corner, magic</w:t>
      </w:r>
      <w:r w:rsidR="008A6D69">
        <w:t>,</w:t>
      </w:r>
    </w:p>
    <w:p w14:paraId="184A56F1" w14:textId="547A9817" w:rsidR="00C351F3" w:rsidRDefault="00C351F3" w:rsidP="008340C8">
      <w:r>
        <w:t xml:space="preserve">MC. </w:t>
      </w:r>
      <w:r w:rsidR="008340C8">
        <w:t xml:space="preserve"> three in the wall jump. He spots the one that doesn't. And the crossbar, as you like to say, isn't moving. </w:t>
      </w:r>
    </w:p>
    <w:p w14:paraId="4E95365B" w14:textId="7475B51F" w:rsidR="008340C8" w:rsidRDefault="00C351F3" w:rsidP="008340C8">
      <w:r>
        <w:lastRenderedPageBreak/>
        <w:t>CC.</w:t>
      </w:r>
      <w:r w:rsidR="002D2777">
        <w:t xml:space="preserve"> I</w:t>
      </w:r>
      <w:r w:rsidR="00050155">
        <w:t>t’</w:t>
      </w:r>
      <w:r w:rsidR="008340C8">
        <w:t>s vibrant and all right after the strike. And he strikes. It was his reference point. Absolutely wonderful. And again, Messi pulls another giant Peacock out of his match.</w:t>
      </w:r>
    </w:p>
    <w:p w14:paraId="4D532F34" w14:textId="651542CB" w:rsidR="008340C8" w:rsidRDefault="008340C8" w:rsidP="008340C8"/>
    <w:p w14:paraId="0B46B82F" w14:textId="62B267F6" w:rsidR="008340C8" w:rsidRPr="00A43F9D" w:rsidRDefault="008340C8" w:rsidP="008340C8">
      <w:pPr>
        <w:rPr>
          <w:b/>
          <w:bCs/>
        </w:rPr>
      </w:pPr>
      <w:r w:rsidRPr="00A43F9D">
        <w:rPr>
          <w:b/>
          <w:bCs/>
        </w:rPr>
        <w:t>#</w:t>
      </w:r>
      <w:r w:rsidR="00A43F9D" w:rsidRPr="00A43F9D">
        <w:rPr>
          <w:b/>
          <w:bCs/>
        </w:rPr>
        <w:t>4</w:t>
      </w:r>
      <w:r w:rsidRPr="00A43F9D">
        <w:rPr>
          <w:b/>
          <w:bCs/>
        </w:rPr>
        <w:t>:</w:t>
      </w:r>
      <w:r w:rsidR="008A6D69" w:rsidRPr="00A43F9D">
        <w:rPr>
          <w:b/>
          <w:bCs/>
        </w:rPr>
        <w:t xml:space="preserve"> FCB 3 vrs 1 CEL</w:t>
      </w:r>
    </w:p>
    <w:p w14:paraId="2CB482DB" w14:textId="73A4AB5C" w:rsidR="008A6D69" w:rsidRDefault="00050155" w:rsidP="008340C8">
      <w:r>
        <w:t xml:space="preserve"> </w:t>
      </w:r>
      <w:r w:rsidRPr="00050155">
        <w:rPr>
          <w:i/>
          <w:iCs/>
        </w:rPr>
        <w:t xml:space="preserve">Paragraph </w:t>
      </w:r>
      <w:r>
        <w:rPr>
          <w:i/>
          <w:iCs/>
        </w:rPr>
        <w:t>5</w:t>
      </w:r>
      <w:r>
        <w:t xml:space="preserve">: </w:t>
      </w:r>
      <w:r w:rsidR="00C351F3">
        <w:t xml:space="preserve">CC. </w:t>
      </w:r>
      <w:r w:rsidR="008340C8">
        <w:t>What was that again? Sir Isaac Newton come up above, looks down and says about that gravity thing. I was wrong. Messi was right. He teases gravity. This balance is astonishing. His feet are taken</w:t>
      </w:r>
      <w:r w:rsidR="00B22A77">
        <w:t xml:space="preserve"> (…)</w:t>
      </w:r>
      <w:r>
        <w:t xml:space="preserve"> </w:t>
      </w:r>
      <w:r w:rsidR="008340C8">
        <w:t>applies the brakes, get on the other side of the defender. It's amazing</w:t>
      </w:r>
      <w:r w:rsidR="00B22A77">
        <w:t>(..)</w:t>
      </w:r>
      <w:r w:rsidR="008340C8">
        <w:t xml:space="preserve"> Johnny Castro </w:t>
      </w:r>
      <w:r w:rsidR="00B22A77">
        <w:t>i</w:t>
      </w:r>
      <w:r w:rsidR="008340C8">
        <w:t>s made t</w:t>
      </w:r>
      <w:r w:rsidR="00B22A77">
        <w:t>o</w:t>
      </w:r>
      <w:r w:rsidR="008340C8">
        <w:t xml:space="preserve"> disappear right here. Messi steps through him. Astonishing Messi man. You follow him. Defenders try to follow him on Facebook and he comes out on Twitter. That's how evasive </w:t>
      </w:r>
      <w:r w:rsidR="0019396A">
        <w:t>he is</w:t>
      </w:r>
    </w:p>
    <w:p w14:paraId="331491D5" w14:textId="4B5D930E" w:rsidR="008340C8" w:rsidRDefault="008A6D69" w:rsidP="008340C8">
      <w:r>
        <w:t>MC.</w:t>
      </w:r>
      <w:r w:rsidR="0019396A">
        <w:t xml:space="preserve"> </w:t>
      </w:r>
      <w:r w:rsidR="008340C8">
        <w:t>taking a tumble. But now to the spot for his second</w:t>
      </w:r>
      <w:r w:rsidR="00C351F3">
        <w:t>…</w:t>
      </w:r>
    </w:p>
    <w:p w14:paraId="372B590B" w14:textId="722E96CB" w:rsidR="008340C8" w:rsidRPr="00A43F9D" w:rsidRDefault="008A6D69" w:rsidP="008340C8">
      <w:pPr>
        <w:rPr>
          <w:i/>
          <w:iCs/>
        </w:rPr>
      </w:pPr>
      <w:r w:rsidRPr="00A43F9D">
        <w:rPr>
          <w:i/>
          <w:iCs/>
        </w:rPr>
        <w:t>Con’t</w:t>
      </w:r>
    </w:p>
    <w:p w14:paraId="1503CB79" w14:textId="714B3263" w:rsidR="008340C8" w:rsidRPr="00A43F9D" w:rsidRDefault="00C351F3" w:rsidP="008340C8">
      <w:pPr>
        <w:rPr>
          <w:i/>
          <w:iCs/>
        </w:rPr>
      </w:pPr>
      <w:r w:rsidRPr="00A43F9D">
        <w:rPr>
          <w:i/>
          <w:iCs/>
        </w:rPr>
        <w:t>FCB 4</w:t>
      </w:r>
      <w:r w:rsidR="008A6D69" w:rsidRPr="00A43F9D">
        <w:rPr>
          <w:i/>
          <w:iCs/>
        </w:rPr>
        <w:t xml:space="preserve"> </w:t>
      </w:r>
      <w:r w:rsidRPr="00A43F9D">
        <w:rPr>
          <w:i/>
          <w:iCs/>
        </w:rPr>
        <w:t xml:space="preserve">vrs </w:t>
      </w:r>
      <w:r w:rsidR="008A6D69" w:rsidRPr="00A43F9D">
        <w:rPr>
          <w:i/>
          <w:iCs/>
        </w:rPr>
        <w:t xml:space="preserve">1 </w:t>
      </w:r>
      <w:r w:rsidRPr="00A43F9D">
        <w:rPr>
          <w:i/>
          <w:iCs/>
        </w:rPr>
        <w:t>CEL</w:t>
      </w:r>
    </w:p>
    <w:p w14:paraId="087F5533" w14:textId="20A2C4DA" w:rsidR="00C351F3" w:rsidRDefault="00050155" w:rsidP="008340C8">
      <w:r w:rsidRPr="00050155">
        <w:rPr>
          <w:i/>
          <w:iCs/>
        </w:rPr>
        <w:t>Paragraph 6</w:t>
      </w:r>
      <w:r>
        <w:rPr>
          <w:i/>
          <w:iCs/>
        </w:rPr>
        <w:t xml:space="preserve">: </w:t>
      </w:r>
      <w:r w:rsidR="00C351F3">
        <w:t xml:space="preserve">CC. What we are seeing </w:t>
      </w:r>
      <w:r w:rsidR="008340C8">
        <w:t>is absolutely Shakespearean. Shakespeare. I got it wrong. It wasn't King Lear. It's King Leo. The assist from the penalty kick recalls the great days of your hand. Christ. Amazing, beautiful magisterial. Barcelona. Totally illegal. Of course, if he stares outside of the box. The audacity of Messi again rehearsed and talked about it on rehearsal. Raw people many weeks ago. And it said must have been lifted in the rocks because that is absolutely wonderful entertainment and typical Barcelona</w:t>
      </w:r>
      <w:r w:rsidR="008A6D69">
        <w:t>.</w:t>
      </w:r>
    </w:p>
    <w:p w14:paraId="48CA99CF" w14:textId="419C6A0F" w:rsidR="00C351F3" w:rsidRDefault="00C351F3" w:rsidP="008340C8">
      <w:r>
        <w:t xml:space="preserve">MC. </w:t>
      </w:r>
      <w:r w:rsidR="008340C8">
        <w:t>go controlling the scoreboard. Nice from Alv</w:t>
      </w:r>
      <w:r w:rsidR="008A6D69">
        <w:t>ez</w:t>
      </w:r>
      <w:r w:rsidR="008340C8">
        <w:t>. S</w:t>
      </w:r>
      <w:r w:rsidR="008A6D69">
        <w:t xml:space="preserve">uarez </w:t>
      </w:r>
      <w:r w:rsidR="008340C8">
        <w:t xml:space="preserve">says nearly half the goals of Barcelona inside for Messi. Hope free. Go Dean. </w:t>
      </w:r>
    </w:p>
    <w:p w14:paraId="4DA19794" w14:textId="03E7F847" w:rsidR="008340C8" w:rsidRDefault="00C351F3" w:rsidP="008340C8">
      <w:r>
        <w:t xml:space="preserve">CC. </w:t>
      </w:r>
      <w:r w:rsidR="008340C8">
        <w:t>A big street clear, but then good the incomes and slums adore good. Overlap ignored</w:t>
      </w:r>
    </w:p>
    <w:p w14:paraId="4B40F290" w14:textId="77777777" w:rsidR="008340C8" w:rsidRDefault="008340C8" w:rsidP="008340C8"/>
    <w:p w14:paraId="15A66A70" w14:textId="6CD900FD" w:rsidR="008340C8" w:rsidRPr="00A43F9D" w:rsidRDefault="008340C8" w:rsidP="008340C8">
      <w:pPr>
        <w:rPr>
          <w:b/>
          <w:bCs/>
        </w:rPr>
      </w:pPr>
      <w:r w:rsidRPr="00A43F9D">
        <w:rPr>
          <w:b/>
          <w:bCs/>
        </w:rPr>
        <w:t>#</w:t>
      </w:r>
      <w:r w:rsidR="0019396A">
        <w:rPr>
          <w:b/>
          <w:bCs/>
        </w:rPr>
        <w:t>5</w:t>
      </w:r>
      <w:r w:rsidRPr="00A43F9D">
        <w:rPr>
          <w:b/>
          <w:bCs/>
        </w:rPr>
        <w:t>:</w:t>
      </w:r>
      <w:r w:rsidR="008A6D69" w:rsidRPr="00A43F9D">
        <w:rPr>
          <w:b/>
          <w:bCs/>
        </w:rPr>
        <w:t xml:space="preserve"> FCB 1 vrs 1 ATM</w:t>
      </w:r>
    </w:p>
    <w:p w14:paraId="77ED8789" w14:textId="29E425F0" w:rsidR="00C351F3" w:rsidRDefault="00050155" w:rsidP="008340C8">
      <w:r w:rsidRPr="00050155">
        <w:rPr>
          <w:i/>
          <w:iCs/>
        </w:rPr>
        <w:t xml:space="preserve">Paragraph </w:t>
      </w:r>
      <w:r>
        <w:rPr>
          <w:i/>
          <w:iCs/>
        </w:rPr>
        <w:t xml:space="preserve">7: </w:t>
      </w:r>
      <w:r w:rsidR="00C351F3">
        <w:t xml:space="preserve">CC. Off the lead, absolutely … football for Barcelona and this goal can break the internet </w:t>
      </w:r>
      <w:r w:rsidR="008340C8">
        <w:t>while ago. Astonishing. Wonderful passes that fade each other saw accurate each of them and Nate through a passport. Messi database at the end of an electrical attack. When we see it again, this four or five one touch passes, I believe. Astonishing again</w:t>
      </w:r>
      <w:r w:rsidR="008A6D69">
        <w:t xml:space="preserve">. </w:t>
      </w:r>
      <w:r w:rsidR="008340C8">
        <w:t>Yes</w:t>
      </w:r>
      <w:r w:rsidR="008A6D69">
        <w:t>, t</w:t>
      </w:r>
      <w:r w:rsidR="008340C8">
        <w:t xml:space="preserve">he first one </w:t>
      </w:r>
      <w:r w:rsidR="00C351F3">
        <w:t xml:space="preserve">Masharano </w:t>
      </w:r>
      <w:r w:rsidR="008A6D69">
        <w:t>and</w:t>
      </w:r>
      <w:r w:rsidR="008340C8">
        <w:t xml:space="preserve"> to N</w:t>
      </w:r>
      <w:r w:rsidR="008A6D69">
        <w:t>ey</w:t>
      </w:r>
      <w:r w:rsidR="008340C8">
        <w:t>ma</w:t>
      </w:r>
      <w:r w:rsidR="008A6D69">
        <w:t>r</w:t>
      </w:r>
      <w:r w:rsidR="008340C8">
        <w:t>. And then the wonderful touch pass on the overlap for Alba</w:t>
      </w:r>
      <w:r w:rsidR="008A6D69">
        <w:t xml:space="preserve"> h</w:t>
      </w:r>
      <w:r w:rsidR="008340C8">
        <w:t>old</w:t>
      </w:r>
      <w:r w:rsidR="008A6D69">
        <w:t>s</w:t>
      </w:r>
      <w:r w:rsidR="008340C8">
        <w:t xml:space="preserve"> back for Messi and he slingshot it home beautifully. And this is a goal that would cheer a manic depressive. But in terms of pure footballing skill, the right pass at the right time. The big ears in the hand is Leo, who roars his team back with his b</w:t>
      </w:r>
      <w:r w:rsidR="008A6D69">
        <w:t>r</w:t>
      </w:r>
      <w:r w:rsidR="008340C8">
        <w:t>owband up back. And it's on fire.</w:t>
      </w:r>
    </w:p>
    <w:p w14:paraId="222AA39B" w14:textId="4F971EBE" w:rsidR="00C351F3" w:rsidRDefault="00C351F3" w:rsidP="008340C8">
      <w:r>
        <w:t xml:space="preserve">MC. </w:t>
      </w:r>
      <w:r w:rsidR="008340C8">
        <w:t xml:space="preserve"> Twelve goal of the season also scored in the victory at the Calde</w:t>
      </w:r>
      <w:r w:rsidR="008A6D69">
        <w:t>r</w:t>
      </w:r>
      <w:r w:rsidR="008340C8">
        <w:t>on to start the season</w:t>
      </w:r>
      <w:r w:rsidR="008A6D69">
        <w:t xml:space="preserve">. </w:t>
      </w:r>
    </w:p>
    <w:p w14:paraId="5C210F9F" w14:textId="77777777" w:rsidR="008A6D69" w:rsidRDefault="008A6D69" w:rsidP="008340C8"/>
    <w:p w14:paraId="738344A0" w14:textId="5C07E205" w:rsidR="008A6D69" w:rsidRPr="00A43F9D" w:rsidRDefault="008A6D69" w:rsidP="008340C8">
      <w:pPr>
        <w:rPr>
          <w:b/>
          <w:bCs/>
        </w:rPr>
      </w:pPr>
      <w:r w:rsidRPr="00A43F9D">
        <w:rPr>
          <w:b/>
          <w:bCs/>
        </w:rPr>
        <w:t>#</w:t>
      </w:r>
      <w:r w:rsidR="0019396A">
        <w:rPr>
          <w:b/>
          <w:bCs/>
        </w:rPr>
        <w:t>6:</w:t>
      </w:r>
      <w:r w:rsidRPr="00A43F9D">
        <w:rPr>
          <w:b/>
          <w:bCs/>
        </w:rPr>
        <w:t xml:space="preserve"> SEV vrs FCB </w:t>
      </w:r>
    </w:p>
    <w:p w14:paraId="47AF8BC9" w14:textId="77777777" w:rsidR="00C351F3" w:rsidRDefault="00C351F3" w:rsidP="008340C8">
      <w:r>
        <w:t>..</w:t>
      </w:r>
      <w:r w:rsidR="008340C8">
        <w:t xml:space="preserve">to the inside. Help on the play, Rebs it through for Messi. Messi tucks it into the far corner with ease. </w:t>
      </w:r>
    </w:p>
    <w:p w14:paraId="4C473D92" w14:textId="1F2543BF" w:rsidR="008340C8" w:rsidRDefault="00050155" w:rsidP="008340C8">
      <w:r w:rsidRPr="00050155">
        <w:rPr>
          <w:i/>
          <w:iCs/>
        </w:rPr>
        <w:lastRenderedPageBreak/>
        <w:t xml:space="preserve">Paragraph </w:t>
      </w:r>
      <w:r>
        <w:rPr>
          <w:i/>
          <w:iCs/>
        </w:rPr>
        <w:t xml:space="preserve">8: </w:t>
      </w:r>
      <w:r w:rsidR="00C351F3">
        <w:t xml:space="preserve">CC. </w:t>
      </w:r>
      <w:r w:rsidR="008340C8">
        <w:t>Astonishing in that left foot is like a big hypodermic cross from a strap of Arius. And again he curves this divinely with more curve</w:t>
      </w:r>
      <w:r w:rsidR="008A6D69">
        <w:t>s</w:t>
      </w:r>
      <w:r w:rsidR="008340C8">
        <w:t xml:space="preserve"> on it than Jessica rabbits. It's astonishing skill again. It's a beautiful setup by Neymar. But when it comes to Messi again, he uses his defender. It's the gate. He's got no way to shoot it. He's got to give this shot away from goal and trust his wonderful dynamic and gravity to put it in. I tell you what, if Isaac Newton was watching this man, he'd be seeing. Boy, was I wrong? Astonishing from L</w:t>
      </w:r>
      <w:r w:rsidR="00C351F3">
        <w:t>i</w:t>
      </w:r>
      <w:r w:rsidR="008340C8">
        <w:t xml:space="preserve">onel? Sweeter than a mother's kiss at bedtime when he touched is this one he steers it exquisite from the </w:t>
      </w:r>
      <w:r w:rsidR="00C351F3">
        <w:t>A</w:t>
      </w:r>
      <w:r w:rsidR="008340C8">
        <w:t>rgentina</w:t>
      </w:r>
      <w:r w:rsidR="00C351F3">
        <w:t xml:space="preserve"> </w:t>
      </w:r>
      <w:r w:rsidR="008340C8">
        <w:t>man.</w:t>
      </w:r>
    </w:p>
    <w:p w14:paraId="4D9DE766" w14:textId="77777777" w:rsidR="00BB1D58" w:rsidRDefault="00BB1D58"/>
    <w:sectPr w:rsidR="00BB1D58" w:rsidSect="00DE7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5pt;height:11.5pt" o:bullet="t">
        <v:imagedata r:id="rId1" o:title="msoF8DF"/>
      </v:shape>
    </w:pict>
  </w:numPicBullet>
  <w:abstractNum w:abstractNumId="0" w15:restartNumberingAfterBreak="0">
    <w:nsid w:val="469B7B1F"/>
    <w:multiLevelType w:val="hybridMultilevel"/>
    <w:tmpl w:val="581A6D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AAA1C43"/>
    <w:multiLevelType w:val="hybridMultilevel"/>
    <w:tmpl w:val="E52A237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77508057">
    <w:abstractNumId w:val="1"/>
  </w:num>
  <w:num w:numId="2" w16cid:durableId="1385375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Y1NjAHQlMzExNjUyUdpeDU4uLM/DyQAqNaAN+fYI4sAAAA"/>
  </w:docVars>
  <w:rsids>
    <w:rsidRoot w:val="008340C8"/>
    <w:rsid w:val="00050155"/>
    <w:rsid w:val="000A576C"/>
    <w:rsid w:val="0019396A"/>
    <w:rsid w:val="002D2777"/>
    <w:rsid w:val="003B0D58"/>
    <w:rsid w:val="008340C8"/>
    <w:rsid w:val="008A6D69"/>
    <w:rsid w:val="009F183A"/>
    <w:rsid w:val="00A43F9D"/>
    <w:rsid w:val="00B22A77"/>
    <w:rsid w:val="00BB1D58"/>
    <w:rsid w:val="00C3148D"/>
    <w:rsid w:val="00C351F3"/>
    <w:rsid w:val="00CA77F3"/>
    <w:rsid w:val="00DE7CBA"/>
    <w:rsid w:val="00E01C04"/>
    <w:rsid w:val="00E26C97"/>
    <w:rsid w:val="00F701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54EDD"/>
  <w15:chartTrackingRefBased/>
  <w15:docId w15:val="{7AB8B719-1C62-4B45-A1EE-1FBDB1C73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D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ESS .</dc:creator>
  <cp:keywords/>
  <dc:description/>
  <cp:lastModifiedBy>DICESS .</cp:lastModifiedBy>
  <cp:revision>12</cp:revision>
  <dcterms:created xsi:type="dcterms:W3CDTF">2022-07-29T01:11:00Z</dcterms:created>
  <dcterms:modified xsi:type="dcterms:W3CDTF">2022-08-29T08:27:00Z</dcterms:modified>
</cp:coreProperties>
</file>